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E158B2" w14:textId="0400E900" w:rsidR="003676D6" w:rsidRPr="00224191" w:rsidRDefault="00E65D88" w:rsidP="00224191">
      <w:pPr>
        <w:autoSpaceDE w:val="0"/>
        <w:autoSpaceDN w:val="0"/>
        <w:adjustRightInd w:val="0"/>
        <w:spacing w:after="0" w:line="240" w:lineRule="auto"/>
        <w:ind w:left="-567" w:right="-518"/>
        <w:jc w:val="center"/>
        <w:rPr>
          <w:rFonts w:cstheme="minorHAnsi"/>
          <w:b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Nome: </w:t>
      </w:r>
      <w:r w:rsidR="00B970A3">
        <w:rPr>
          <w:rFonts w:cstheme="minorHAnsi"/>
          <w:sz w:val="23"/>
          <w:szCs w:val="23"/>
          <w:lang w:val="pt-PT"/>
        </w:rPr>
        <w:t>Sandro Conte Febras</w:t>
      </w:r>
      <w:r w:rsidRPr="00224191">
        <w:rPr>
          <w:rFonts w:cstheme="minorHAnsi"/>
          <w:sz w:val="23"/>
          <w:szCs w:val="23"/>
          <w:lang w:val="pt-PT"/>
        </w:rPr>
        <w:t xml:space="preserve"> No. USP:</w:t>
      </w:r>
      <w:r w:rsidR="00B970A3">
        <w:rPr>
          <w:rFonts w:cstheme="minorHAnsi"/>
          <w:sz w:val="23"/>
          <w:szCs w:val="23"/>
          <w:lang w:val="pt-PT"/>
        </w:rPr>
        <w:t xml:space="preserve"> 7163482</w:t>
      </w:r>
    </w:p>
    <w:p w14:paraId="5A147D3A" w14:textId="77777777" w:rsidR="001504E8" w:rsidRPr="00224191" w:rsidRDefault="001504E8" w:rsidP="00224191">
      <w:pPr>
        <w:autoSpaceDE w:val="0"/>
        <w:autoSpaceDN w:val="0"/>
        <w:adjustRightInd w:val="0"/>
        <w:spacing w:after="0" w:line="240" w:lineRule="auto"/>
        <w:ind w:left="-567" w:right="-518"/>
        <w:jc w:val="both"/>
        <w:rPr>
          <w:rFonts w:cstheme="minorHAnsi"/>
          <w:sz w:val="23"/>
          <w:szCs w:val="23"/>
          <w:lang w:val="pt-PT"/>
        </w:rPr>
      </w:pPr>
    </w:p>
    <w:p w14:paraId="5F150EBB" w14:textId="77777777" w:rsidR="0071248A" w:rsidRP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b/>
          <w:sz w:val="23"/>
          <w:szCs w:val="23"/>
          <w:lang w:val="pt-BR"/>
        </w:rPr>
      </w:pPr>
      <w:r w:rsidRPr="00224191">
        <w:rPr>
          <w:rFonts w:cstheme="minorHAnsi"/>
          <w:b/>
          <w:sz w:val="23"/>
          <w:szCs w:val="23"/>
          <w:lang w:val="pt-PT"/>
        </w:rPr>
        <w:t>Complete a seguinte tabela com os elementos necessários para a infecção correspondente acontecer</w:t>
      </w:r>
      <w:r w:rsidR="008B7A89" w:rsidRPr="00224191">
        <w:rPr>
          <w:rFonts w:cstheme="minorHAnsi"/>
          <w:b/>
          <w:sz w:val="23"/>
          <w:szCs w:val="23"/>
          <w:lang w:val="pt-PT"/>
        </w:rPr>
        <w:t xml:space="preserve"> em um hospedeiro susceptível</w:t>
      </w:r>
      <w:r w:rsidRPr="00224191">
        <w:rPr>
          <w:rFonts w:cstheme="minorHAnsi"/>
          <w:b/>
          <w:sz w:val="23"/>
          <w:szCs w:val="23"/>
          <w:lang w:val="pt-PT"/>
        </w:rPr>
        <w:t xml:space="preserve">: </w:t>
      </w:r>
    </w:p>
    <w:tbl>
      <w:tblPr>
        <w:tblStyle w:val="Tabelacomgrade"/>
        <w:tblW w:w="9795" w:type="dxa"/>
        <w:tblInd w:w="250" w:type="dxa"/>
        <w:tblLook w:val="04A0" w:firstRow="1" w:lastRow="0" w:firstColumn="1" w:lastColumn="0" w:noHBand="0" w:noVBand="1"/>
      </w:tblPr>
      <w:tblGrid>
        <w:gridCol w:w="2653"/>
        <w:gridCol w:w="2478"/>
        <w:gridCol w:w="2332"/>
        <w:gridCol w:w="2332"/>
      </w:tblGrid>
      <w:tr w:rsidR="008B7A89" w:rsidRPr="00224191" w14:paraId="21E72FBE" w14:textId="77777777" w:rsidTr="00B970A3">
        <w:trPr>
          <w:trHeight w:val="453"/>
        </w:trPr>
        <w:tc>
          <w:tcPr>
            <w:tcW w:w="2653" w:type="dxa"/>
            <w:vMerge w:val="restart"/>
            <w:vAlign w:val="bottom"/>
          </w:tcPr>
          <w:p w14:paraId="45E31505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  <w:t>Elemento</w:t>
            </w:r>
          </w:p>
        </w:tc>
        <w:tc>
          <w:tcPr>
            <w:tcW w:w="7142" w:type="dxa"/>
            <w:gridSpan w:val="3"/>
          </w:tcPr>
          <w:p w14:paraId="33AA28AC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oenças infecciosas</w:t>
            </w:r>
          </w:p>
        </w:tc>
      </w:tr>
      <w:tr w:rsidR="008B7A89" w:rsidRPr="00224191" w14:paraId="7CF1FD86" w14:textId="77777777" w:rsidTr="00B970A3">
        <w:trPr>
          <w:trHeight w:val="504"/>
        </w:trPr>
        <w:tc>
          <w:tcPr>
            <w:tcW w:w="2653" w:type="dxa"/>
            <w:vMerge/>
          </w:tcPr>
          <w:p w14:paraId="3D1F5D05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</w:p>
        </w:tc>
        <w:tc>
          <w:tcPr>
            <w:tcW w:w="2478" w:type="dxa"/>
          </w:tcPr>
          <w:p w14:paraId="77407037" w14:textId="77777777" w:rsidR="008B7A89" w:rsidRPr="00224191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engue</w:t>
            </w:r>
          </w:p>
        </w:tc>
        <w:tc>
          <w:tcPr>
            <w:tcW w:w="2332" w:type="dxa"/>
          </w:tcPr>
          <w:p w14:paraId="7E1DE14B" w14:textId="77777777" w:rsidR="008B7A89" w:rsidRPr="00224191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Aids</w:t>
            </w:r>
          </w:p>
        </w:tc>
        <w:tc>
          <w:tcPr>
            <w:tcW w:w="2332" w:type="dxa"/>
          </w:tcPr>
          <w:p w14:paraId="5B58E910" w14:textId="77777777" w:rsidR="008B7A89" w:rsidRPr="00224191" w:rsidRDefault="009B1923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SARS-CoV-2</w:t>
            </w:r>
          </w:p>
        </w:tc>
      </w:tr>
      <w:tr w:rsidR="008B7A89" w:rsidRPr="00224191" w14:paraId="68F0ACF4" w14:textId="77777777" w:rsidTr="00B970A3">
        <w:trPr>
          <w:trHeight w:val="453"/>
        </w:trPr>
        <w:tc>
          <w:tcPr>
            <w:tcW w:w="2653" w:type="dxa"/>
            <w:vAlign w:val="center"/>
          </w:tcPr>
          <w:p w14:paraId="6A980167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Agente infeccioso</w:t>
            </w:r>
          </w:p>
        </w:tc>
        <w:tc>
          <w:tcPr>
            <w:tcW w:w="2478" w:type="dxa"/>
            <w:vAlign w:val="center"/>
          </w:tcPr>
          <w:p w14:paraId="647AB2D8" w14:textId="18448777" w:rsidR="008B7A89" w:rsidRPr="00224191" w:rsidRDefault="00CC6DD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Flavivírus</w:t>
            </w:r>
          </w:p>
        </w:tc>
        <w:tc>
          <w:tcPr>
            <w:tcW w:w="2332" w:type="dxa"/>
            <w:vAlign w:val="center"/>
          </w:tcPr>
          <w:p w14:paraId="522BEDEC" w14:textId="288B119A" w:rsidR="008B7A89" w:rsidRPr="00224191" w:rsidRDefault="00CC6DD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IV</w:t>
            </w:r>
          </w:p>
        </w:tc>
        <w:tc>
          <w:tcPr>
            <w:tcW w:w="2332" w:type="dxa"/>
            <w:vAlign w:val="center"/>
          </w:tcPr>
          <w:p w14:paraId="7A534E53" w14:textId="42DD83FA" w:rsidR="008B7A89" w:rsidRPr="00224191" w:rsidRDefault="00CC6DD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RS-CoV-2</w:t>
            </w:r>
          </w:p>
        </w:tc>
      </w:tr>
      <w:tr w:rsidR="008B7A89" w:rsidRPr="00224191" w14:paraId="3FEAA5C0" w14:textId="77777777" w:rsidTr="00B970A3">
        <w:trPr>
          <w:trHeight w:val="479"/>
        </w:trPr>
        <w:tc>
          <w:tcPr>
            <w:tcW w:w="2653" w:type="dxa"/>
            <w:vAlign w:val="center"/>
          </w:tcPr>
          <w:p w14:paraId="7427EE92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  <w:lang w:val="pt-PT"/>
              </w:rPr>
              <w:t>Reservatório</w:t>
            </w:r>
          </w:p>
        </w:tc>
        <w:tc>
          <w:tcPr>
            <w:tcW w:w="2478" w:type="dxa"/>
            <w:vAlign w:val="center"/>
          </w:tcPr>
          <w:p w14:paraId="3AF84064" w14:textId="251E9813" w:rsidR="008B7A89" w:rsidRPr="00224191" w:rsidRDefault="00CC6DD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Macacos</w:t>
            </w:r>
          </w:p>
        </w:tc>
        <w:tc>
          <w:tcPr>
            <w:tcW w:w="2332" w:type="dxa"/>
            <w:vAlign w:val="center"/>
          </w:tcPr>
          <w:p w14:paraId="60CAFECA" w14:textId="6B01CADC" w:rsidR="008B7A89" w:rsidRPr="00224191" w:rsidRDefault="00CC6DD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s</w:t>
            </w:r>
          </w:p>
        </w:tc>
        <w:tc>
          <w:tcPr>
            <w:tcW w:w="2332" w:type="dxa"/>
            <w:vAlign w:val="center"/>
          </w:tcPr>
          <w:p w14:paraId="669D69A4" w14:textId="2B83CA48" w:rsidR="008B7A89" w:rsidRPr="00224191" w:rsidRDefault="00CC6DD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s, Morcego?</w:t>
            </w:r>
          </w:p>
        </w:tc>
      </w:tr>
      <w:tr w:rsidR="008B7A89" w:rsidRPr="00224191" w14:paraId="73D583EC" w14:textId="77777777" w:rsidTr="00B970A3">
        <w:trPr>
          <w:trHeight w:val="453"/>
        </w:trPr>
        <w:tc>
          <w:tcPr>
            <w:tcW w:w="2653" w:type="dxa"/>
            <w:vAlign w:val="center"/>
          </w:tcPr>
          <w:p w14:paraId="27E5832E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 de saída</w:t>
            </w:r>
          </w:p>
        </w:tc>
        <w:tc>
          <w:tcPr>
            <w:tcW w:w="2478" w:type="dxa"/>
            <w:vAlign w:val="center"/>
          </w:tcPr>
          <w:p w14:paraId="2AE639AE" w14:textId="2C5C19FD" w:rsidR="008B7A89" w:rsidRPr="00224191" w:rsidRDefault="00CC6DD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</w:t>
            </w:r>
          </w:p>
        </w:tc>
        <w:tc>
          <w:tcPr>
            <w:tcW w:w="2332" w:type="dxa"/>
            <w:vAlign w:val="center"/>
          </w:tcPr>
          <w:p w14:paraId="302D6C58" w14:textId="77777777" w:rsidR="00CC6DD1" w:rsidRDefault="00CC6DD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 e</w:t>
            </w:r>
          </w:p>
          <w:p w14:paraId="5D3F8401" w14:textId="59A2419C" w:rsidR="008B7A89" w:rsidRPr="00224191" w:rsidRDefault="00CC6DD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fluidos sexuais</w:t>
            </w:r>
          </w:p>
        </w:tc>
        <w:tc>
          <w:tcPr>
            <w:tcW w:w="2332" w:type="dxa"/>
            <w:vAlign w:val="center"/>
          </w:tcPr>
          <w:p w14:paraId="03C450A8" w14:textId="77777777" w:rsidR="00CC6DD1" w:rsidRDefault="00CC6DD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Saliva e fluidos </w:t>
            </w:r>
          </w:p>
          <w:p w14:paraId="68B7F241" w14:textId="56C5F7E8" w:rsidR="008B7A89" w:rsidRPr="00224191" w:rsidRDefault="00CC6DD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respiratórios</w:t>
            </w:r>
          </w:p>
        </w:tc>
      </w:tr>
      <w:tr w:rsidR="008B7A89" w:rsidRPr="00224191" w14:paraId="2E6EAD54" w14:textId="77777777" w:rsidTr="00B970A3">
        <w:trPr>
          <w:trHeight w:val="453"/>
        </w:trPr>
        <w:tc>
          <w:tcPr>
            <w:tcW w:w="2653" w:type="dxa"/>
            <w:vAlign w:val="center"/>
          </w:tcPr>
          <w:p w14:paraId="6132EC8B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 de entrada</w:t>
            </w:r>
          </w:p>
        </w:tc>
        <w:tc>
          <w:tcPr>
            <w:tcW w:w="2478" w:type="dxa"/>
            <w:vAlign w:val="center"/>
          </w:tcPr>
          <w:p w14:paraId="79A97B6A" w14:textId="33DF6F84" w:rsidR="008B7A89" w:rsidRPr="00224191" w:rsidRDefault="00CC6DD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icada de inseto (pele)</w:t>
            </w:r>
          </w:p>
        </w:tc>
        <w:tc>
          <w:tcPr>
            <w:tcW w:w="2332" w:type="dxa"/>
            <w:vAlign w:val="center"/>
          </w:tcPr>
          <w:p w14:paraId="2EE0A694" w14:textId="11BC9C3C" w:rsidR="00CC6DD1" w:rsidRDefault="00CC6DD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Objeto perfurante contaminado (pele) e</w:t>
            </w:r>
          </w:p>
          <w:p w14:paraId="75F0996D" w14:textId="7B6344D1" w:rsidR="008B7A89" w:rsidRPr="00224191" w:rsidRDefault="00CC6DD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interação sexual</w:t>
            </w:r>
          </w:p>
        </w:tc>
        <w:tc>
          <w:tcPr>
            <w:tcW w:w="2332" w:type="dxa"/>
            <w:vAlign w:val="center"/>
          </w:tcPr>
          <w:p w14:paraId="53792EA7" w14:textId="77777777" w:rsidR="00CC6DD1" w:rsidRDefault="00CC6DD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Mucosa respiratória </w:t>
            </w:r>
          </w:p>
          <w:p w14:paraId="2A3AD79F" w14:textId="72DE4139" w:rsidR="008B7A89" w:rsidRPr="00224191" w:rsidRDefault="00CC6DD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e olhos</w:t>
            </w:r>
          </w:p>
        </w:tc>
      </w:tr>
      <w:tr w:rsidR="008B7A89" w:rsidRPr="00224191" w14:paraId="3681A1A2" w14:textId="77777777" w:rsidTr="00B970A3">
        <w:trPr>
          <w:trHeight w:val="453"/>
        </w:trPr>
        <w:tc>
          <w:tcPr>
            <w:tcW w:w="2653" w:type="dxa"/>
            <w:vAlign w:val="center"/>
          </w:tcPr>
          <w:p w14:paraId="66FC3CB1" w14:textId="77777777" w:rsidR="008B7A89" w:rsidRPr="00224191" w:rsidRDefault="00935F0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Modo</w:t>
            </w:r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transmissão</w:t>
            </w:r>
          </w:p>
        </w:tc>
        <w:tc>
          <w:tcPr>
            <w:tcW w:w="2478" w:type="dxa"/>
            <w:vAlign w:val="center"/>
          </w:tcPr>
          <w:p w14:paraId="75B12F95" w14:textId="64407BFF" w:rsidR="008B7A89" w:rsidRPr="00224191" w:rsidRDefault="00CC6DD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or vetor</w:t>
            </w:r>
          </w:p>
        </w:tc>
        <w:tc>
          <w:tcPr>
            <w:tcW w:w="2332" w:type="dxa"/>
            <w:vAlign w:val="center"/>
          </w:tcPr>
          <w:p w14:paraId="297B6CCD" w14:textId="7745DFCE" w:rsidR="008B7A89" w:rsidRPr="00224191" w:rsidRDefault="00CC6DD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ontato direto</w:t>
            </w:r>
          </w:p>
        </w:tc>
        <w:tc>
          <w:tcPr>
            <w:tcW w:w="2332" w:type="dxa"/>
            <w:vAlign w:val="center"/>
          </w:tcPr>
          <w:p w14:paraId="76C4F95E" w14:textId="77777777" w:rsidR="00CC6DD1" w:rsidRDefault="00CC6DD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Contato direto </w:t>
            </w:r>
          </w:p>
          <w:p w14:paraId="7F09D01B" w14:textId="4120A00E" w:rsidR="008B7A89" w:rsidRPr="00224191" w:rsidRDefault="00CC6DD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ou indireto (aéreo?)</w:t>
            </w:r>
          </w:p>
        </w:tc>
      </w:tr>
    </w:tbl>
    <w:p w14:paraId="26228737" w14:textId="77777777" w:rsidR="008B7A89" w:rsidRPr="00224191" w:rsidRDefault="008B7A89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14:paraId="15AA07C6" w14:textId="77777777" w:rsidR="0071248A" w:rsidRPr="00224191" w:rsidRDefault="00224191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Em relação à transmissão vetorial, q</w:t>
      </w:r>
      <w:r w:rsidR="0071248A" w:rsidRPr="00224191">
        <w:rPr>
          <w:rFonts w:cstheme="minorHAnsi"/>
          <w:b/>
          <w:sz w:val="23"/>
          <w:szCs w:val="23"/>
          <w:lang w:val="pt-PT"/>
        </w:rPr>
        <w:t>ual das seguintes afirmações é falsa?</w:t>
      </w:r>
    </w:p>
    <w:p w14:paraId="36F8F2A6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>Transmissão biológica</w:t>
      </w:r>
      <w:r w:rsidRPr="00224191">
        <w:rPr>
          <w:rFonts w:cstheme="minorHAnsi"/>
          <w:sz w:val="23"/>
          <w:szCs w:val="23"/>
          <w:lang w:val="pt-PT"/>
        </w:rPr>
        <w:t xml:space="preserve">, implica a multiplicação e/ou desenvolvimento do patógeno dentro do vetor.  </w:t>
      </w:r>
    </w:p>
    <w:p w14:paraId="07819B3B" w14:textId="77777777" w:rsidR="0071248A" w:rsidRPr="00B41133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u w:val="single"/>
          <w:lang w:val="pt-PT"/>
        </w:rPr>
      </w:pPr>
      <w:r w:rsidRPr="00B41133">
        <w:rPr>
          <w:rFonts w:cstheme="minorHAnsi"/>
          <w:sz w:val="23"/>
          <w:szCs w:val="23"/>
          <w:u w:val="single"/>
          <w:lang w:val="pt-PT"/>
        </w:rPr>
        <w:t xml:space="preserve">Dengue e febre amarela apresentam transmissão biológica do tipo desenvolvimento do ciclo. </w:t>
      </w:r>
    </w:p>
    <w:p w14:paraId="122CE082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Malaria e leishmania são exemplos de transmissão biológica ciclopropagativa.</w:t>
      </w:r>
    </w:p>
    <w:p w14:paraId="5EAD85EF" w14:textId="77777777" w:rsidR="0071248A" w:rsidRPr="00CC6DD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u w:val="single"/>
          <w:lang w:val="pt-PT"/>
        </w:rPr>
      </w:pPr>
      <w:r w:rsidRPr="00B41133">
        <w:rPr>
          <w:rFonts w:cstheme="minorHAnsi"/>
          <w:bCs/>
          <w:sz w:val="23"/>
          <w:szCs w:val="23"/>
          <w:lang w:val="pt-PT"/>
        </w:rPr>
        <w:t xml:space="preserve">A transmissão vertical implica a passagem de um patógeno </w:t>
      </w:r>
      <w:r w:rsidRPr="00B41133">
        <w:rPr>
          <w:rFonts w:cstheme="minorHAnsi"/>
          <w:sz w:val="23"/>
          <w:szCs w:val="23"/>
          <w:lang w:val="pt-PT"/>
        </w:rPr>
        <w:t>entre vetores ou entre diferentes estágios da vida do vetor.</w:t>
      </w:r>
    </w:p>
    <w:p w14:paraId="41F81032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A transmissão biológica propagativa, implica que o patógeno se multiplica dentro do vetor. </w:t>
      </w:r>
    </w:p>
    <w:p w14:paraId="649216FE" w14:textId="77777777" w:rsidR="0071248A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</w:p>
    <w:p w14:paraId="5388FD64" w14:textId="77777777" w:rsid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/>
          <w:sz w:val="23"/>
          <w:szCs w:val="23"/>
          <w:lang w:val="pt-PT"/>
        </w:rPr>
        <w:t>O risco biológico</w:t>
      </w:r>
      <w:r w:rsidRPr="00224191">
        <w:rPr>
          <w:rFonts w:cstheme="minorHAnsi"/>
          <w:sz w:val="23"/>
          <w:szCs w:val="23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14:paraId="496DCD7A" w14:textId="77777777" w:rsidR="0080284B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VHB pode causar doença hepática crônica em 10 % das pessoas infectadas. No entanto, até 25% das pessoas com doença crónica morrem a causa de cirrose ou câncer de fígado associado ao VHB.</w:t>
      </w:r>
      <w:r w:rsidR="008B7A89" w:rsidRPr="00224191">
        <w:rPr>
          <w:rFonts w:cstheme="minorHAnsi"/>
          <w:sz w:val="23"/>
          <w:szCs w:val="23"/>
          <w:lang w:val="pt-PT"/>
        </w:rPr>
        <w:t xml:space="preserve"> </w:t>
      </w:r>
    </w:p>
    <w:p w14:paraId="1470AD98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</w:p>
    <w:p w14:paraId="41C065C1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14:paraId="0D0C662C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O risco de transmissão após um acidente biológico varia dependendo do vírus:</w:t>
      </w:r>
    </w:p>
    <w:p w14:paraId="2FB85D48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O risco de transmissão do </w:t>
      </w:r>
      <w:r w:rsidRPr="00224191">
        <w:rPr>
          <w:rFonts w:cstheme="minorHAnsi"/>
          <w:b/>
          <w:sz w:val="23"/>
          <w:szCs w:val="23"/>
          <w:lang w:val="pt-PT"/>
        </w:rPr>
        <w:t>VHB</w:t>
      </w:r>
      <w:r w:rsidRPr="00224191">
        <w:rPr>
          <w:rFonts w:cstheme="minorHAnsi"/>
          <w:sz w:val="23"/>
          <w:szCs w:val="23"/>
          <w:lang w:val="pt-PT"/>
        </w:rPr>
        <w:t xml:space="preserve"> varia de 23% -62 %.</w:t>
      </w:r>
    </w:p>
    <w:p w14:paraId="4EDF6EF1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VHC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deste virus é de aproximadamente 1,8 %.</w:t>
      </w:r>
    </w:p>
    <w:p w14:paraId="6CB000F2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HIV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é de aproximadamente 0,3 % depois da exposição percutânea e 0,09 % após exposição de mucosas.</w:t>
      </w:r>
    </w:p>
    <w:p w14:paraId="3721253F" w14:textId="77777777" w:rsidR="00224191" w:rsidRDefault="00224191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14:paraId="0D9EB9EE" w14:textId="77777777" w:rsidR="0080284B" w:rsidRPr="00224191" w:rsidRDefault="0071248A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lastRenderedPageBreak/>
        <w:t>Com base nessas informações, classifique os vírus acima mencionados (VHB, VHC, VIH) de maior a menor, em relação à sua infectividade, patogenicidade e virulência.</w:t>
      </w:r>
    </w:p>
    <w:tbl>
      <w:tblPr>
        <w:tblStyle w:val="Tabelacomgrade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244"/>
        <w:gridCol w:w="2245"/>
        <w:gridCol w:w="2245"/>
      </w:tblGrid>
      <w:tr w:rsidR="0071248A" w:rsidRPr="00224191" w14:paraId="14021273" w14:textId="77777777" w:rsidTr="00575DB8">
        <w:tc>
          <w:tcPr>
            <w:tcW w:w="1710" w:type="dxa"/>
            <w:tcBorders>
              <w:bottom w:val="single" w:sz="4" w:space="0" w:color="auto"/>
            </w:tcBorders>
          </w:tcPr>
          <w:p w14:paraId="1D4FA359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4" w:type="dxa"/>
            <w:tcBorders>
              <w:top w:val="single" w:sz="4" w:space="0" w:color="auto"/>
            </w:tcBorders>
          </w:tcPr>
          <w:p w14:paraId="133A568A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Infectiv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4016B15E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Patogenic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419F36B2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Virulência</w:t>
            </w:r>
          </w:p>
        </w:tc>
      </w:tr>
      <w:tr w:rsidR="0071248A" w:rsidRPr="00224191" w14:paraId="5E8F8020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2E8A79B4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aior</w:t>
            </w:r>
          </w:p>
        </w:tc>
        <w:tc>
          <w:tcPr>
            <w:tcW w:w="2244" w:type="dxa"/>
          </w:tcPr>
          <w:p w14:paraId="116BC383" w14:textId="243E3A57" w:rsidR="0071248A" w:rsidRPr="00224191" w:rsidRDefault="007D2DB4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14:paraId="6E383940" w14:textId="3B27D367" w:rsidR="0071248A" w:rsidRPr="00224191" w:rsidRDefault="007D2DB4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  <w:tc>
          <w:tcPr>
            <w:tcW w:w="2245" w:type="dxa"/>
          </w:tcPr>
          <w:p w14:paraId="7DF94315" w14:textId="59E1C86B" w:rsidR="0071248A" w:rsidRPr="00224191" w:rsidRDefault="007D2DB4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</w:tr>
      <w:tr w:rsidR="0071248A" w:rsidRPr="00224191" w14:paraId="2DD94973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4233436F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Intermediária</w:t>
            </w:r>
          </w:p>
        </w:tc>
        <w:tc>
          <w:tcPr>
            <w:tcW w:w="2244" w:type="dxa"/>
          </w:tcPr>
          <w:p w14:paraId="43AEE42C" w14:textId="76147FB9" w:rsidR="0071248A" w:rsidRPr="00224191" w:rsidRDefault="007D2DB4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14:paraId="27744693" w14:textId="09315114" w:rsidR="0071248A" w:rsidRPr="00224191" w:rsidRDefault="007D2DB4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14:paraId="32C44008" w14:textId="74FCDABD" w:rsidR="0071248A" w:rsidRPr="00224191" w:rsidRDefault="007D2DB4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</w:tr>
      <w:tr w:rsidR="0071248A" w:rsidRPr="00224191" w14:paraId="1B22C5F3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03E392C1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enor</w:t>
            </w:r>
          </w:p>
        </w:tc>
        <w:tc>
          <w:tcPr>
            <w:tcW w:w="2244" w:type="dxa"/>
          </w:tcPr>
          <w:p w14:paraId="4C819EA6" w14:textId="36BED65D" w:rsidR="0071248A" w:rsidRPr="00224191" w:rsidRDefault="007D2DB4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  <w:tc>
          <w:tcPr>
            <w:tcW w:w="2245" w:type="dxa"/>
          </w:tcPr>
          <w:p w14:paraId="23B02A69" w14:textId="2C1FD64F" w:rsidR="0071248A" w:rsidRPr="00224191" w:rsidRDefault="007D2DB4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14:paraId="3857CB65" w14:textId="1F3DCCF0" w:rsidR="0071248A" w:rsidRPr="00224191" w:rsidRDefault="007D2DB4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</w:tr>
    </w:tbl>
    <w:p w14:paraId="2010B01B" w14:textId="77777777" w:rsidR="00967F54" w:rsidRPr="00224191" w:rsidRDefault="00967F54" w:rsidP="002241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3"/>
          <w:szCs w:val="23"/>
          <w:lang w:val="pt-PT"/>
        </w:rPr>
      </w:pPr>
    </w:p>
    <w:sectPr w:rsidR="00967F54" w:rsidRPr="00224191" w:rsidSect="00224191">
      <w:headerReference w:type="default" r:id="rId7"/>
      <w:footerReference w:type="default" r:id="rId8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EB633C" w14:textId="77777777" w:rsidR="001B4B03" w:rsidRDefault="001B4B03" w:rsidP="004C075E">
      <w:pPr>
        <w:spacing w:after="0" w:line="240" w:lineRule="auto"/>
      </w:pPr>
      <w:r>
        <w:separator/>
      </w:r>
    </w:p>
  </w:endnote>
  <w:endnote w:type="continuationSeparator" w:id="0">
    <w:p w14:paraId="39386C3A" w14:textId="77777777" w:rsidR="001B4B03" w:rsidRDefault="001B4B03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B6A6F6" w14:textId="77777777" w:rsidR="00FA0DB7" w:rsidRDefault="00FA0DB7" w:rsidP="001D6C15">
    <w:pPr>
      <w:pStyle w:val="Rodap"/>
      <w:jc w:val="right"/>
      <w:rPr>
        <w:lang w:val="pt-PT"/>
      </w:rPr>
    </w:pPr>
    <w:r>
      <w:rPr>
        <w:lang w:val="pt-PT"/>
      </w:rPr>
      <w:t>Prof. Fredi A. Diaz Quijano</w:t>
    </w:r>
  </w:p>
  <w:p w14:paraId="512FF266" w14:textId="77777777" w:rsid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Disciplina HEP0143 Epidemiologia</w:t>
    </w:r>
  </w:p>
  <w:p w14:paraId="37731463" w14:textId="77777777" w:rsidR="00744FBE" w:rsidRP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Faculdade de Saúde Pública - USP</w:t>
    </w:r>
    <w:r w:rsidR="00744FBE" w:rsidRPr="00F61EDC">
      <w:rPr>
        <w:lang w:val="pt-P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801FD7" w14:textId="77777777" w:rsidR="001B4B03" w:rsidRDefault="001B4B03" w:rsidP="004C075E">
      <w:pPr>
        <w:spacing w:after="0" w:line="240" w:lineRule="auto"/>
      </w:pPr>
      <w:r>
        <w:separator/>
      </w:r>
    </w:p>
  </w:footnote>
  <w:footnote w:type="continuationSeparator" w:id="0">
    <w:p w14:paraId="30F6E31A" w14:textId="77777777" w:rsidR="001B4B03" w:rsidRDefault="001B4B03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85A179" w14:textId="77777777" w:rsidR="004C075E" w:rsidRPr="004C075E" w:rsidRDefault="00C16B6A" w:rsidP="004C075E">
    <w:pPr>
      <w:pStyle w:val="Cabealho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10972"/>
    <w:multiLevelType w:val="hybridMultilevel"/>
    <w:tmpl w:val="1FA45268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F416929"/>
    <w:multiLevelType w:val="hybridMultilevel"/>
    <w:tmpl w:val="D1F65C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AFKW5haWRqYWBko6SsGpxcWZ+XkgBUa1ABakgLssAAAA"/>
  </w:docVars>
  <w:rsids>
    <w:rsidRoot w:val="00F44B04"/>
    <w:rsid w:val="00066DD1"/>
    <w:rsid w:val="00077624"/>
    <w:rsid w:val="001504E8"/>
    <w:rsid w:val="001B4B03"/>
    <w:rsid w:val="001D6C15"/>
    <w:rsid w:val="00224191"/>
    <w:rsid w:val="002D3A53"/>
    <w:rsid w:val="003676D6"/>
    <w:rsid w:val="00386540"/>
    <w:rsid w:val="003E4518"/>
    <w:rsid w:val="004623CE"/>
    <w:rsid w:val="004673D0"/>
    <w:rsid w:val="004832E6"/>
    <w:rsid w:val="004C075E"/>
    <w:rsid w:val="0061337F"/>
    <w:rsid w:val="0071248A"/>
    <w:rsid w:val="00732BD6"/>
    <w:rsid w:val="00744FBE"/>
    <w:rsid w:val="00772C02"/>
    <w:rsid w:val="007C2C30"/>
    <w:rsid w:val="007D2DB4"/>
    <w:rsid w:val="007E54CB"/>
    <w:rsid w:val="0080284B"/>
    <w:rsid w:val="00826C4E"/>
    <w:rsid w:val="008B32B8"/>
    <w:rsid w:val="008B7A89"/>
    <w:rsid w:val="00935F00"/>
    <w:rsid w:val="00967F54"/>
    <w:rsid w:val="00977020"/>
    <w:rsid w:val="0097722E"/>
    <w:rsid w:val="00984159"/>
    <w:rsid w:val="009B1923"/>
    <w:rsid w:val="009C4E34"/>
    <w:rsid w:val="009D25CC"/>
    <w:rsid w:val="00A96271"/>
    <w:rsid w:val="00AF2086"/>
    <w:rsid w:val="00B41133"/>
    <w:rsid w:val="00B970A3"/>
    <w:rsid w:val="00BE37CA"/>
    <w:rsid w:val="00C16B6A"/>
    <w:rsid w:val="00C34104"/>
    <w:rsid w:val="00C44318"/>
    <w:rsid w:val="00CC6DD1"/>
    <w:rsid w:val="00CD4077"/>
    <w:rsid w:val="00CD660E"/>
    <w:rsid w:val="00D02BB3"/>
    <w:rsid w:val="00D3600A"/>
    <w:rsid w:val="00D6543E"/>
    <w:rsid w:val="00D81F69"/>
    <w:rsid w:val="00E028E1"/>
    <w:rsid w:val="00E56520"/>
    <w:rsid w:val="00E65D88"/>
    <w:rsid w:val="00E75E3A"/>
    <w:rsid w:val="00F44B04"/>
    <w:rsid w:val="00F61EDC"/>
    <w:rsid w:val="00FA0DB7"/>
    <w:rsid w:val="00FE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66198E"/>
  <w15:docId w15:val="{367521A3-17CE-43D3-9C3D-2DC49CFA6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Fontepargpadro"/>
    <w:rsid w:val="00F61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448</Words>
  <Characters>2422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Sandro Conte Febras</cp:lastModifiedBy>
  <cp:revision>8</cp:revision>
  <dcterms:created xsi:type="dcterms:W3CDTF">2020-09-06T01:12:00Z</dcterms:created>
  <dcterms:modified xsi:type="dcterms:W3CDTF">2020-09-08T18:08:00Z</dcterms:modified>
</cp:coreProperties>
</file>